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B</w:t>
      </w:r>
      <w:r>
        <w:t xml:space="preserve"> </w:t>
      </w:r>
      <w:r>
        <w:t xml:space="preserve">405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anna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First I will analyse the MAGs from checkM outp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CommentTok"/>
        </w:rPr>
        <w:t xml:space="preserve">#Load .tsv file from MetaBAT2 to dat</w:t>
      </w:r>
      <w:r>
        <w:br w:type="textWrapping"/>
      </w:r>
      <w:r>
        <w:rPr>
          <w:rStyle w:val="NormalTok"/>
        </w:rPr>
        <w:t xml:space="preserve">bin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etaBAT2_SaanichInlet_200m_min1500_checkM_stdout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name Marker lineage so it's one string (makes it easier later)</w:t>
      </w:r>
      <w:r>
        <w:br w:type="textWrapping"/>
      </w:r>
      <w:r>
        <w:rPr>
          <w:rStyle w:val="NormalTok"/>
        </w:rPr>
        <w:t xml:space="preserve">b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ker_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Marker lineag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new column with just lineage for point colors</w:t>
      </w:r>
      <w:r>
        <w:br w:type="textWrapping"/>
      </w:r>
      <w:r>
        <w:rPr>
          <w:rStyle w:val="NormalTok"/>
        </w:rPr>
        <w:t xml:space="preserve">b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__(*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Marker_lineag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ag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ine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D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age))</w:t>
      </w:r>
      <w:r>
        <w:br w:type="textWrapping"/>
      </w:r>
      <w:r>
        <w:br w:type="textWrapping"/>
      </w:r>
      <w:r>
        <w:rPr>
          <w:rStyle w:val="CommentTok"/>
        </w:rPr>
        <w:t xml:space="preserve">#Plotting Completeness vs Contamination of MAGs at 200m</w:t>
      </w:r>
      <w:r>
        <w:br w:type="textWrapping"/>
      </w:r>
      <w:r>
        <w:rPr>
          <w:rStyle w:val="NormalTok"/>
        </w:rPr>
        <w:t xml:space="preserve">bi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mpletenes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tamination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line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a6ce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1f78b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2df8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3a02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b9a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e31a1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fdbf6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ab2d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ffff9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159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ed discrete scales ; palette from colorbrewer2 but added extra ("#969696") b/c 13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2f5e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B 405 Project 2</dc:title>
  <dc:creator>Shannah</dc:creator>
  <dcterms:created xsi:type="dcterms:W3CDTF">2018-11-17T21:35:26Z</dcterms:created>
  <dcterms:modified xsi:type="dcterms:W3CDTF">2018-11-17T21:35:26Z</dcterms:modified>
</cp:coreProperties>
</file>